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08577C" w14:textId="77777777" w:rsidR="000924B7" w:rsidRPr="002F4869" w:rsidRDefault="000924B7" w:rsidP="000924B7">
      <w:pPr>
        <w:widowControl w:val="0"/>
        <w:autoSpaceDE w:val="0"/>
        <w:autoSpaceDN w:val="0"/>
        <w:adjustRightInd w:val="0"/>
        <w:jc w:val="center"/>
        <w:rPr>
          <w:rFonts w:ascii="Verdana" w:hAnsi="Verdana" w:cs="Arial"/>
          <w:b/>
          <w:bCs/>
          <w:sz w:val="20"/>
          <w:szCs w:val="20"/>
        </w:rPr>
      </w:pPr>
      <w:r w:rsidRPr="002F4869">
        <w:rPr>
          <w:rFonts w:ascii="Verdana" w:hAnsi="Verdana" w:cs="Arial"/>
          <w:b/>
          <w:bCs/>
          <w:sz w:val="20"/>
          <w:szCs w:val="20"/>
        </w:rPr>
        <w:t>Database Management System – cs422 DE</w:t>
      </w:r>
    </w:p>
    <w:p w14:paraId="6E10F0C8" w14:textId="77777777" w:rsidR="000924B7" w:rsidRPr="002F4869" w:rsidRDefault="006E284A" w:rsidP="000924B7">
      <w:pPr>
        <w:widowControl w:val="0"/>
        <w:autoSpaceDE w:val="0"/>
        <w:autoSpaceDN w:val="0"/>
        <w:adjustRightInd w:val="0"/>
        <w:jc w:val="center"/>
        <w:rPr>
          <w:rFonts w:ascii="Verdana" w:hAnsi="Verdana" w:cs="Arial"/>
          <w:b/>
          <w:bCs/>
          <w:color w:val="FF0000"/>
          <w:sz w:val="20"/>
          <w:szCs w:val="20"/>
        </w:rPr>
      </w:pPr>
      <w:r w:rsidRPr="002F4869">
        <w:rPr>
          <w:rFonts w:ascii="Verdana" w:hAnsi="Verdana" w:cs="Arial"/>
          <w:b/>
          <w:bCs/>
          <w:color w:val="FF0000"/>
          <w:sz w:val="20"/>
          <w:szCs w:val="20"/>
        </w:rPr>
        <w:t>Lab</w:t>
      </w:r>
      <w:r w:rsidR="00A21681">
        <w:rPr>
          <w:rFonts w:ascii="Verdana" w:hAnsi="Verdana" w:cs="Arial"/>
          <w:b/>
          <w:bCs/>
          <w:color w:val="FF0000"/>
          <w:sz w:val="20"/>
          <w:szCs w:val="20"/>
        </w:rPr>
        <w:t xml:space="preserve"> 6 – Week 13</w:t>
      </w:r>
    </w:p>
    <w:p w14:paraId="1AF22677" w14:textId="77777777" w:rsidR="000924B7" w:rsidRPr="002F4869" w:rsidRDefault="000924B7" w:rsidP="000924B7">
      <w:pPr>
        <w:widowControl w:val="0"/>
        <w:autoSpaceDE w:val="0"/>
        <w:autoSpaceDN w:val="0"/>
        <w:adjustRightInd w:val="0"/>
        <w:rPr>
          <w:rFonts w:ascii="Verdana" w:hAnsi="Verdana" w:cs="Arial"/>
          <w:bCs/>
          <w:sz w:val="20"/>
          <w:szCs w:val="20"/>
        </w:rPr>
      </w:pPr>
      <w:r w:rsidRPr="002F4869">
        <w:rPr>
          <w:rFonts w:ascii="Verdana" w:hAnsi="Verdana" w:cs="Arial"/>
          <w:bCs/>
          <w:sz w:val="20"/>
          <w:szCs w:val="20"/>
        </w:rPr>
        <w:t>----------------------------------------------------------------------------------------------------------------</w:t>
      </w:r>
      <w:r w:rsidR="00F84992" w:rsidRPr="002F4869">
        <w:rPr>
          <w:rFonts w:ascii="Verdana" w:hAnsi="Verdana" w:cs="Arial"/>
          <w:bCs/>
          <w:sz w:val="20"/>
          <w:szCs w:val="20"/>
        </w:rPr>
        <w:t>-</w:t>
      </w:r>
    </w:p>
    <w:p w14:paraId="56BA55CE" w14:textId="77777777" w:rsidR="000924B7" w:rsidRPr="002F4869" w:rsidRDefault="000924B7" w:rsidP="000924B7">
      <w:pPr>
        <w:widowControl w:val="0"/>
        <w:autoSpaceDE w:val="0"/>
        <w:autoSpaceDN w:val="0"/>
        <w:adjustRightInd w:val="0"/>
        <w:ind w:left="180"/>
        <w:rPr>
          <w:rFonts w:ascii="Verdana" w:hAnsi="Verdana" w:cs="Arial"/>
          <w:b/>
          <w:bCs/>
          <w:sz w:val="20"/>
          <w:szCs w:val="20"/>
        </w:rPr>
      </w:pPr>
      <w:r w:rsidRPr="002F4869">
        <w:rPr>
          <w:rFonts w:ascii="Verdana" w:hAnsi="Verdana" w:cs="Arial"/>
          <w:b/>
          <w:bCs/>
          <w:sz w:val="20"/>
          <w:szCs w:val="20"/>
        </w:rPr>
        <w:t xml:space="preserve">This </w:t>
      </w:r>
      <w:r w:rsidR="006E284A" w:rsidRPr="002F4869">
        <w:rPr>
          <w:rFonts w:ascii="Verdana" w:hAnsi="Verdana" w:cs="Arial"/>
          <w:b/>
          <w:bCs/>
          <w:sz w:val="20"/>
          <w:szCs w:val="20"/>
        </w:rPr>
        <w:t>Lab is based on</w:t>
      </w:r>
      <w:r w:rsidR="00931CD3">
        <w:rPr>
          <w:rFonts w:ascii="Verdana" w:hAnsi="Verdana" w:cs="Arial"/>
          <w:b/>
          <w:bCs/>
          <w:sz w:val="20"/>
          <w:szCs w:val="20"/>
        </w:rPr>
        <w:t xml:space="preserve"> </w:t>
      </w:r>
      <w:r w:rsidR="00A21681">
        <w:rPr>
          <w:rFonts w:ascii="Verdana" w:hAnsi="Verdana" w:cs="Arial"/>
          <w:b/>
          <w:bCs/>
          <w:sz w:val="20"/>
          <w:szCs w:val="20"/>
        </w:rPr>
        <w:t>Query Processing</w:t>
      </w:r>
      <w:r w:rsidRPr="002F4869">
        <w:rPr>
          <w:rFonts w:ascii="Verdana" w:hAnsi="Verdana" w:cs="Arial"/>
          <w:b/>
          <w:bCs/>
          <w:sz w:val="20"/>
          <w:szCs w:val="20"/>
        </w:rPr>
        <w:t xml:space="preserve">.  </w:t>
      </w:r>
    </w:p>
    <w:p w14:paraId="457AB0FA" w14:textId="77777777" w:rsidR="000924B7" w:rsidRPr="002F4869" w:rsidRDefault="000924B7" w:rsidP="000924B7">
      <w:pPr>
        <w:widowControl w:val="0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180" w:hanging="180"/>
        <w:rPr>
          <w:rFonts w:ascii="Verdana" w:hAnsi="Verdana" w:cs="Arial"/>
          <w:bCs/>
          <w:sz w:val="20"/>
          <w:szCs w:val="20"/>
        </w:rPr>
      </w:pPr>
      <w:r w:rsidRPr="002F4869">
        <w:rPr>
          <w:rFonts w:ascii="Verdana" w:hAnsi="Verdana" w:cs="Arial"/>
          <w:bCs/>
          <w:sz w:val="20"/>
          <w:szCs w:val="20"/>
        </w:rPr>
        <w:t xml:space="preserve">Submit your </w:t>
      </w:r>
      <w:r w:rsidRPr="002F4869">
        <w:rPr>
          <w:rFonts w:ascii="Verdana" w:hAnsi="Verdana" w:cs="Arial"/>
          <w:bCs/>
          <w:i/>
          <w:sz w:val="20"/>
          <w:szCs w:val="20"/>
        </w:rPr>
        <w:t>own work</w:t>
      </w:r>
      <w:r w:rsidR="00AA5E4D" w:rsidRPr="002F4869">
        <w:rPr>
          <w:rFonts w:ascii="Verdana" w:hAnsi="Verdana" w:cs="Arial"/>
          <w:bCs/>
          <w:sz w:val="20"/>
          <w:szCs w:val="20"/>
        </w:rPr>
        <w:t xml:space="preserve"> on time. No</w:t>
      </w:r>
      <w:r w:rsidRPr="002F4869">
        <w:rPr>
          <w:rFonts w:ascii="Verdana" w:hAnsi="Verdana" w:cs="Arial"/>
          <w:bCs/>
          <w:sz w:val="20"/>
          <w:szCs w:val="20"/>
        </w:rPr>
        <w:t xml:space="preserve"> credit</w:t>
      </w:r>
      <w:r w:rsidR="00AA5E4D" w:rsidRPr="002F4869">
        <w:rPr>
          <w:rFonts w:ascii="Verdana" w:hAnsi="Verdana" w:cs="Arial"/>
          <w:bCs/>
          <w:sz w:val="20"/>
          <w:szCs w:val="20"/>
        </w:rPr>
        <w:t xml:space="preserve"> will be given</w:t>
      </w:r>
      <w:r w:rsidRPr="002F4869">
        <w:rPr>
          <w:rFonts w:ascii="Verdana" w:hAnsi="Verdana" w:cs="Arial"/>
          <w:bCs/>
          <w:sz w:val="20"/>
          <w:szCs w:val="20"/>
        </w:rPr>
        <w:t xml:space="preserve"> if </w:t>
      </w:r>
      <w:r w:rsidR="00AA5E4D" w:rsidRPr="002F4869">
        <w:rPr>
          <w:rFonts w:ascii="Verdana" w:hAnsi="Verdana" w:cs="Arial"/>
          <w:bCs/>
          <w:sz w:val="20"/>
          <w:szCs w:val="20"/>
        </w:rPr>
        <w:t>the</w:t>
      </w:r>
      <w:r w:rsidRPr="002F4869">
        <w:rPr>
          <w:rFonts w:ascii="Verdana" w:hAnsi="Verdana" w:cs="Arial"/>
          <w:bCs/>
          <w:sz w:val="20"/>
          <w:szCs w:val="20"/>
        </w:rPr>
        <w:t xml:space="preserve"> </w:t>
      </w:r>
      <w:r w:rsidR="006E284A" w:rsidRPr="002F4869">
        <w:rPr>
          <w:rFonts w:ascii="Verdana" w:hAnsi="Verdana" w:cs="Arial"/>
          <w:bCs/>
          <w:sz w:val="20"/>
          <w:szCs w:val="20"/>
        </w:rPr>
        <w:t>lab</w:t>
      </w:r>
      <w:r w:rsidRPr="002F4869">
        <w:rPr>
          <w:rFonts w:ascii="Verdana" w:hAnsi="Verdana" w:cs="Arial"/>
          <w:bCs/>
          <w:sz w:val="20"/>
          <w:szCs w:val="20"/>
        </w:rPr>
        <w:t xml:space="preserve"> </w:t>
      </w:r>
      <w:r w:rsidR="00AA5E4D" w:rsidRPr="002F4869">
        <w:rPr>
          <w:rFonts w:ascii="Verdana" w:hAnsi="Verdana" w:cs="Arial"/>
          <w:bCs/>
          <w:sz w:val="20"/>
          <w:szCs w:val="20"/>
        </w:rPr>
        <w:t xml:space="preserve">is submitted </w:t>
      </w:r>
      <w:r w:rsidRPr="002F4869">
        <w:rPr>
          <w:rFonts w:ascii="Verdana" w:hAnsi="Verdana" w:cs="Arial"/>
          <w:bCs/>
          <w:sz w:val="20"/>
          <w:szCs w:val="20"/>
        </w:rPr>
        <w:t xml:space="preserve">after the due date.   </w:t>
      </w:r>
    </w:p>
    <w:p w14:paraId="0EE44B4D" w14:textId="77777777" w:rsidR="000924B7" w:rsidRPr="002F4869" w:rsidRDefault="000924B7" w:rsidP="00484495">
      <w:pPr>
        <w:widowControl w:val="0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ind w:left="180" w:hanging="180"/>
        <w:rPr>
          <w:rFonts w:ascii="Verdana" w:hAnsi="Verdana"/>
          <w:sz w:val="20"/>
          <w:szCs w:val="20"/>
        </w:rPr>
      </w:pPr>
      <w:r w:rsidRPr="002F4869">
        <w:rPr>
          <w:rFonts w:ascii="Verdana" w:hAnsi="Verdana" w:cs="Arial"/>
          <w:bCs/>
          <w:sz w:val="20"/>
          <w:szCs w:val="20"/>
        </w:rPr>
        <w:t xml:space="preserve">Note that the completed </w:t>
      </w:r>
      <w:r w:rsidR="006E284A" w:rsidRPr="002F4869">
        <w:rPr>
          <w:rFonts w:ascii="Verdana" w:hAnsi="Verdana" w:cs="Arial"/>
          <w:bCs/>
          <w:sz w:val="20"/>
          <w:szCs w:val="20"/>
        </w:rPr>
        <w:t>lab</w:t>
      </w:r>
      <w:r w:rsidRPr="002F4869">
        <w:rPr>
          <w:rFonts w:ascii="Verdana" w:hAnsi="Verdana" w:cs="Arial"/>
          <w:bCs/>
          <w:sz w:val="20"/>
          <w:szCs w:val="20"/>
        </w:rPr>
        <w:t xml:space="preserve"> should be s</w:t>
      </w:r>
      <w:r w:rsidR="00484495">
        <w:rPr>
          <w:rFonts w:ascii="Verdana" w:hAnsi="Verdana" w:cs="Arial"/>
          <w:bCs/>
          <w:sz w:val="20"/>
          <w:szCs w:val="20"/>
        </w:rPr>
        <w:t>ubmitted in .doc, .docx, .rtf,</w:t>
      </w:r>
      <w:r w:rsidRPr="002F4869">
        <w:rPr>
          <w:rFonts w:ascii="Verdana" w:hAnsi="Verdana" w:cs="Arial"/>
          <w:bCs/>
          <w:sz w:val="20"/>
          <w:szCs w:val="20"/>
        </w:rPr>
        <w:t xml:space="preserve"> .pdf</w:t>
      </w:r>
      <w:r w:rsidR="00484495">
        <w:rPr>
          <w:rFonts w:ascii="Verdana" w:hAnsi="Verdana" w:cs="Arial"/>
          <w:bCs/>
          <w:sz w:val="20"/>
          <w:szCs w:val="20"/>
        </w:rPr>
        <w:t xml:space="preserve"> or .zip</w:t>
      </w:r>
      <w:r w:rsidRPr="002F4869">
        <w:rPr>
          <w:rFonts w:ascii="Verdana" w:hAnsi="Verdana" w:cs="Arial"/>
          <w:bCs/>
          <w:sz w:val="20"/>
          <w:szCs w:val="20"/>
        </w:rPr>
        <w:t xml:space="preserve"> format only. </w:t>
      </w:r>
      <w:r w:rsidR="006E284A" w:rsidRPr="002F4869">
        <w:rPr>
          <w:rFonts w:ascii="Verdana" w:hAnsi="Verdana" w:cs="Arial"/>
          <w:bCs/>
          <w:sz w:val="20"/>
          <w:szCs w:val="20"/>
        </w:rPr>
        <w:br/>
      </w:r>
      <w:r w:rsidRPr="002F4869">
        <w:rPr>
          <w:rFonts w:ascii="Verdana" w:hAnsi="Verdana"/>
          <w:sz w:val="20"/>
          <w:szCs w:val="20"/>
        </w:rPr>
        <w:t>---------------------------------------------------------------------------------------------------------------</w:t>
      </w:r>
    </w:p>
    <w:p w14:paraId="672992B3" w14:textId="77777777" w:rsidR="006E284A" w:rsidRPr="002F4869" w:rsidRDefault="006E284A" w:rsidP="006E284A">
      <w:pPr>
        <w:widowControl w:val="0"/>
        <w:autoSpaceDE w:val="0"/>
        <w:autoSpaceDN w:val="0"/>
        <w:adjustRightInd w:val="0"/>
        <w:spacing w:after="0" w:line="240" w:lineRule="auto"/>
        <w:ind w:left="180"/>
        <w:rPr>
          <w:rFonts w:ascii="Verdana" w:hAnsi="Verdana"/>
          <w:sz w:val="20"/>
          <w:szCs w:val="20"/>
        </w:rPr>
      </w:pPr>
    </w:p>
    <w:p w14:paraId="40EDD30A" w14:textId="432AC500" w:rsidR="001E30CB" w:rsidRDefault="008A4A42" w:rsidP="008A4A42">
      <w:pPr>
        <w:widowControl w:val="0"/>
        <w:autoSpaceDE w:val="0"/>
        <w:autoSpaceDN w:val="0"/>
        <w:adjustRightInd w:val="0"/>
        <w:spacing w:after="0" w:line="240" w:lineRule="auto"/>
        <w:rPr>
          <w:rFonts w:ascii="Verdana" w:hAnsi="Verdana"/>
          <w:b/>
          <w:bCs/>
          <w:sz w:val="20"/>
          <w:szCs w:val="20"/>
        </w:rPr>
      </w:pPr>
      <w:r w:rsidRPr="008A4A42">
        <w:rPr>
          <w:rFonts w:ascii="Verdana" w:hAnsi="Verdana"/>
          <w:b/>
          <w:bCs/>
          <w:sz w:val="20"/>
          <w:szCs w:val="20"/>
        </w:rPr>
        <w:t xml:space="preserve">Solve the following Exercises from the course </w:t>
      </w:r>
      <w:r w:rsidR="002672F9" w:rsidRPr="008A4A42">
        <w:rPr>
          <w:rFonts w:ascii="Verdana" w:hAnsi="Verdana"/>
          <w:b/>
          <w:bCs/>
          <w:sz w:val="20"/>
          <w:szCs w:val="20"/>
        </w:rPr>
        <w:t>text</w:t>
      </w:r>
      <w:r w:rsidR="002672F9">
        <w:rPr>
          <w:rFonts w:ascii="Verdana" w:hAnsi="Verdana"/>
          <w:b/>
          <w:bCs/>
          <w:sz w:val="20"/>
          <w:szCs w:val="20"/>
        </w:rPr>
        <w:t xml:space="preserve"> </w:t>
      </w:r>
      <w:r w:rsidR="002672F9" w:rsidRPr="008A4A42">
        <w:rPr>
          <w:rFonts w:ascii="Verdana" w:hAnsi="Verdana"/>
          <w:b/>
          <w:bCs/>
          <w:sz w:val="20"/>
          <w:szCs w:val="20"/>
        </w:rPr>
        <w:t>book</w:t>
      </w:r>
      <w:r w:rsidRPr="008A4A42">
        <w:rPr>
          <w:rFonts w:ascii="Verdana" w:hAnsi="Verdana"/>
          <w:b/>
          <w:bCs/>
          <w:sz w:val="20"/>
          <w:szCs w:val="20"/>
        </w:rPr>
        <w:t>.</w:t>
      </w:r>
    </w:p>
    <w:p w14:paraId="7EC603B1" w14:textId="77777777" w:rsidR="008A4A42" w:rsidRPr="008A4A42" w:rsidRDefault="008A4A42" w:rsidP="008A4A42">
      <w:pPr>
        <w:widowControl w:val="0"/>
        <w:autoSpaceDE w:val="0"/>
        <w:autoSpaceDN w:val="0"/>
        <w:adjustRightInd w:val="0"/>
        <w:spacing w:after="0" w:line="240" w:lineRule="auto"/>
        <w:rPr>
          <w:rFonts w:ascii="Verdana" w:hAnsi="Verdana"/>
          <w:b/>
          <w:bCs/>
          <w:sz w:val="20"/>
          <w:szCs w:val="20"/>
        </w:rPr>
      </w:pPr>
    </w:p>
    <w:p w14:paraId="0D888E12" w14:textId="27CA78A5" w:rsidR="00A21681" w:rsidRDefault="00A21681" w:rsidP="008A4A42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spacing w:after="240" w:line="240" w:lineRule="auto"/>
        <w:ind w:left="360"/>
        <w:contextualSpacing w:val="0"/>
        <w:rPr>
          <w:rFonts w:ascii="Verdana" w:hAnsi="Verdana"/>
          <w:bCs/>
          <w:sz w:val="20"/>
          <w:szCs w:val="20"/>
        </w:rPr>
      </w:pPr>
      <w:r w:rsidRPr="00A21681">
        <w:rPr>
          <w:rFonts w:ascii="Verdana" w:hAnsi="Verdana"/>
          <w:bCs/>
          <w:sz w:val="20"/>
          <w:szCs w:val="20"/>
        </w:rPr>
        <w:t>23.17/21.17</w:t>
      </w:r>
      <w:r w:rsidR="008A4A42" w:rsidRPr="00A21681">
        <w:rPr>
          <w:rFonts w:ascii="Verdana" w:hAnsi="Verdana"/>
          <w:bCs/>
          <w:sz w:val="20"/>
          <w:szCs w:val="20"/>
        </w:rPr>
        <w:t xml:space="preserve"> (5</w:t>
      </w:r>
      <w:r w:rsidR="008A4A42" w:rsidRPr="00A21681">
        <w:rPr>
          <w:rFonts w:ascii="Verdana" w:hAnsi="Verdana"/>
          <w:bCs/>
          <w:sz w:val="20"/>
          <w:szCs w:val="20"/>
          <w:vertAlign w:val="superscript"/>
        </w:rPr>
        <w:t>th</w:t>
      </w:r>
      <w:r w:rsidR="008A4A42" w:rsidRPr="00A21681">
        <w:rPr>
          <w:rFonts w:ascii="Verdana" w:hAnsi="Verdana"/>
          <w:bCs/>
          <w:sz w:val="20"/>
          <w:szCs w:val="20"/>
        </w:rPr>
        <w:t>/4</w:t>
      </w:r>
      <w:r w:rsidR="008A4A42" w:rsidRPr="00A21681">
        <w:rPr>
          <w:rFonts w:ascii="Verdana" w:hAnsi="Verdana"/>
          <w:bCs/>
          <w:sz w:val="20"/>
          <w:szCs w:val="20"/>
          <w:vertAlign w:val="superscript"/>
        </w:rPr>
        <w:t>th</w:t>
      </w:r>
      <w:r w:rsidR="008A4A42" w:rsidRPr="00A21681">
        <w:rPr>
          <w:rFonts w:ascii="Verdana" w:hAnsi="Verdana"/>
          <w:bCs/>
          <w:sz w:val="20"/>
          <w:szCs w:val="20"/>
        </w:rPr>
        <w:t xml:space="preserve"> edition)</w:t>
      </w:r>
      <w:r w:rsidR="008E2AB9" w:rsidRPr="00A21681">
        <w:rPr>
          <w:rFonts w:ascii="Verdana" w:hAnsi="Verdana"/>
          <w:bCs/>
          <w:sz w:val="20"/>
          <w:szCs w:val="20"/>
        </w:rPr>
        <w:t xml:space="preserve"> </w:t>
      </w:r>
    </w:p>
    <w:p w14:paraId="1D8327E3" w14:textId="75E4DF29" w:rsidR="0016550C" w:rsidRDefault="0016550C" w:rsidP="0016550C">
      <w:pPr>
        <w:pStyle w:val="ListParagraph"/>
        <w:widowControl w:val="0"/>
        <w:autoSpaceDE w:val="0"/>
        <w:autoSpaceDN w:val="0"/>
        <w:adjustRightInd w:val="0"/>
        <w:spacing w:after="240" w:line="240" w:lineRule="auto"/>
        <w:ind w:left="360"/>
        <w:contextualSpacing w:val="0"/>
        <w:rPr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>Using the Hotel schema given at the start of the Exercise at the end of Chapter 3, determine whether the following queries are semantically correct</w:t>
      </w:r>
    </w:p>
    <w:p w14:paraId="685212E4" w14:textId="5920CFC4" w:rsidR="0016550C" w:rsidRDefault="0016550C" w:rsidP="0016550C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spacing w:after="240" w:line="240" w:lineRule="auto"/>
        <w:rPr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>SELECT r.type, r.price</w:t>
      </w:r>
    </w:p>
    <w:p w14:paraId="07CE56F3" w14:textId="0151207F" w:rsidR="0016550C" w:rsidRDefault="0016550C" w:rsidP="0016550C">
      <w:pPr>
        <w:pStyle w:val="ListParagraph"/>
        <w:widowControl w:val="0"/>
        <w:autoSpaceDE w:val="0"/>
        <w:autoSpaceDN w:val="0"/>
        <w:adjustRightInd w:val="0"/>
        <w:spacing w:after="240" w:line="240" w:lineRule="auto"/>
        <w:rPr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>FROM Room r, Hotel h</w:t>
      </w:r>
    </w:p>
    <w:p w14:paraId="20585F36" w14:textId="627A952E" w:rsidR="0016550C" w:rsidRDefault="0016550C" w:rsidP="0016550C">
      <w:pPr>
        <w:pStyle w:val="ListParagraph"/>
        <w:widowControl w:val="0"/>
        <w:autoSpaceDE w:val="0"/>
        <w:autoSpaceDN w:val="0"/>
        <w:adjustRightInd w:val="0"/>
        <w:spacing w:after="240" w:line="240" w:lineRule="auto"/>
        <w:rPr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>WHERE r.hotel_number=h.hotel_number AND</w:t>
      </w:r>
    </w:p>
    <w:p w14:paraId="13B9E2ED" w14:textId="6887897B" w:rsidR="0016550C" w:rsidRDefault="0016550C" w:rsidP="0016550C">
      <w:pPr>
        <w:pStyle w:val="ListParagraph"/>
        <w:widowControl w:val="0"/>
        <w:autoSpaceDE w:val="0"/>
        <w:autoSpaceDN w:val="0"/>
        <w:adjustRightInd w:val="0"/>
        <w:spacing w:after="240" w:line="240" w:lineRule="auto"/>
        <w:rPr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>h.hotel_name=’Grosvenor Hotel AND’</w:t>
      </w:r>
    </w:p>
    <w:p w14:paraId="32B223B4" w14:textId="5ACF6C0A" w:rsidR="0016550C" w:rsidRDefault="0016550C" w:rsidP="0016550C">
      <w:pPr>
        <w:pStyle w:val="ListParagraph"/>
        <w:widowControl w:val="0"/>
        <w:autoSpaceDE w:val="0"/>
        <w:autoSpaceDN w:val="0"/>
        <w:adjustRightInd w:val="0"/>
        <w:spacing w:after="240" w:line="240" w:lineRule="auto"/>
        <w:rPr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>r.type&gt;100;</w:t>
      </w:r>
    </w:p>
    <w:p w14:paraId="6270B3AB" w14:textId="18A98083" w:rsidR="0016550C" w:rsidRDefault="0016550C" w:rsidP="0016550C">
      <w:pPr>
        <w:pStyle w:val="ListParagraph"/>
        <w:widowControl w:val="0"/>
        <w:autoSpaceDE w:val="0"/>
        <w:autoSpaceDN w:val="0"/>
        <w:adjustRightInd w:val="0"/>
        <w:spacing w:after="240" w:line="240" w:lineRule="auto"/>
        <w:rPr>
          <w:rFonts w:ascii="Verdana" w:hAnsi="Verdana"/>
          <w:bCs/>
          <w:sz w:val="20"/>
          <w:szCs w:val="20"/>
        </w:rPr>
      </w:pPr>
    </w:p>
    <w:p w14:paraId="39B3EFD1" w14:textId="5FB2D570" w:rsidR="0016550C" w:rsidRDefault="0016550C" w:rsidP="0016550C">
      <w:pPr>
        <w:pStyle w:val="ListParagraph"/>
        <w:widowControl w:val="0"/>
        <w:autoSpaceDE w:val="0"/>
        <w:autoSpaceDN w:val="0"/>
        <w:adjustRightInd w:val="0"/>
        <w:spacing w:after="240" w:line="240" w:lineRule="auto"/>
        <w:rPr>
          <w:rFonts w:ascii="Verdana" w:hAnsi="Verdana"/>
          <w:bCs/>
          <w:color w:val="FF0000"/>
          <w:sz w:val="20"/>
          <w:szCs w:val="20"/>
        </w:rPr>
      </w:pPr>
      <w:r w:rsidRPr="0016550C">
        <w:rPr>
          <w:rFonts w:ascii="Verdana" w:hAnsi="Verdana"/>
          <w:bCs/>
          <w:color w:val="FF0000"/>
          <w:sz w:val="20"/>
          <w:szCs w:val="20"/>
        </w:rPr>
        <w:t>Not semantically correct: hotel_number and hotel_name are not the names of attributes in the schema; type is character string and so cannot be compared with an integer value (100).</w:t>
      </w:r>
    </w:p>
    <w:p w14:paraId="6AB3132F" w14:textId="77777777" w:rsidR="00F7679E" w:rsidRPr="0016550C" w:rsidRDefault="00F7679E" w:rsidP="0016550C">
      <w:pPr>
        <w:pStyle w:val="ListParagraph"/>
        <w:widowControl w:val="0"/>
        <w:autoSpaceDE w:val="0"/>
        <w:autoSpaceDN w:val="0"/>
        <w:adjustRightInd w:val="0"/>
        <w:spacing w:after="240" w:line="240" w:lineRule="auto"/>
        <w:rPr>
          <w:rFonts w:ascii="Verdana" w:hAnsi="Verdana"/>
          <w:bCs/>
          <w:color w:val="FF0000"/>
          <w:sz w:val="20"/>
          <w:szCs w:val="20"/>
        </w:rPr>
      </w:pPr>
    </w:p>
    <w:p w14:paraId="1DF91E8E" w14:textId="3742FF27" w:rsidR="008A4A42" w:rsidRDefault="00F7679E" w:rsidP="00F7679E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ascii="Verdana" w:hAnsi="Verdana"/>
          <w:sz w:val="20"/>
          <w:szCs w:val="20"/>
        </w:rPr>
      </w:pPr>
      <w:r w:rsidRPr="00F7679E">
        <w:rPr>
          <w:rFonts w:ascii="Verdana" w:hAnsi="Verdana"/>
          <w:sz w:val="20"/>
          <w:szCs w:val="20"/>
        </w:rPr>
        <w:t>SELECT</w:t>
      </w:r>
      <w:r>
        <w:rPr>
          <w:rFonts w:ascii="Verdana" w:hAnsi="Verdana"/>
          <w:sz w:val="20"/>
          <w:szCs w:val="20"/>
        </w:rPr>
        <w:t xml:space="preserve"> g.guestNo, g.name</w:t>
      </w:r>
    </w:p>
    <w:p w14:paraId="20434A4B" w14:textId="508FB922" w:rsidR="00F7679E" w:rsidRDefault="00F7679E" w:rsidP="00F7679E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FROM Hotel h, Booking b, Guest g</w:t>
      </w:r>
    </w:p>
    <w:p w14:paraId="34BE3E7F" w14:textId="14F46640" w:rsidR="00F7679E" w:rsidRDefault="00F7679E" w:rsidP="00F7679E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WHERE h, hotelNo=b.hotelNo AND h.hName=’Grosvenor Hotel’;</w:t>
      </w:r>
    </w:p>
    <w:p w14:paraId="7F035B6B" w14:textId="3ED72496" w:rsidR="00F7679E" w:rsidRDefault="00F7679E" w:rsidP="00F7679E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Verdana" w:hAnsi="Verdana"/>
          <w:sz w:val="20"/>
          <w:szCs w:val="20"/>
        </w:rPr>
      </w:pPr>
    </w:p>
    <w:p w14:paraId="5EA36D20" w14:textId="36E0E776" w:rsidR="00F7679E" w:rsidRDefault="00F7679E" w:rsidP="00F7679E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Verdana" w:hAnsi="Verdana"/>
          <w:color w:val="FF0000"/>
          <w:sz w:val="20"/>
          <w:szCs w:val="20"/>
        </w:rPr>
      </w:pPr>
      <w:r w:rsidRPr="00F7679E">
        <w:rPr>
          <w:rFonts w:ascii="Verdana" w:hAnsi="Verdana"/>
          <w:color w:val="FF0000"/>
          <w:sz w:val="20"/>
          <w:szCs w:val="20"/>
        </w:rPr>
        <w:t>Not semantically correct: g.name and h.hName not in schema; Guest table not connected to remainder of query.</w:t>
      </w:r>
    </w:p>
    <w:p w14:paraId="0EBDC5F5" w14:textId="1E432206" w:rsidR="00F7679E" w:rsidRDefault="00F7679E" w:rsidP="00F7679E">
      <w:pPr>
        <w:widowControl w:val="0"/>
        <w:autoSpaceDE w:val="0"/>
        <w:autoSpaceDN w:val="0"/>
        <w:adjustRightInd w:val="0"/>
        <w:spacing w:after="0" w:line="240" w:lineRule="auto"/>
        <w:rPr>
          <w:rFonts w:ascii="Verdana" w:hAnsi="Verdana"/>
          <w:color w:val="FF0000"/>
          <w:sz w:val="20"/>
          <w:szCs w:val="20"/>
        </w:rPr>
      </w:pPr>
    </w:p>
    <w:p w14:paraId="3383960F" w14:textId="77777777" w:rsidR="00F7679E" w:rsidRPr="007F50B4" w:rsidRDefault="00F7679E" w:rsidP="00F7679E">
      <w:pPr>
        <w:pStyle w:val="ListParagraph"/>
        <w:widowControl w:val="0"/>
        <w:numPr>
          <w:ilvl w:val="0"/>
          <w:numId w:val="23"/>
        </w:numPr>
        <w:autoSpaceDE w:val="0"/>
        <w:autoSpaceDN w:val="0"/>
        <w:adjustRightInd w:val="0"/>
        <w:spacing w:after="0" w:line="240" w:lineRule="auto"/>
        <w:rPr>
          <w:rFonts w:ascii="Verdana" w:hAnsi="Verdana"/>
          <w:color w:val="000000" w:themeColor="text1"/>
          <w:sz w:val="20"/>
          <w:szCs w:val="20"/>
        </w:rPr>
      </w:pPr>
      <w:r w:rsidRPr="007F50B4">
        <w:rPr>
          <w:rFonts w:ascii="Verdana" w:hAnsi="Verdana"/>
          <w:color w:val="000000" w:themeColor="text1"/>
          <w:sz w:val="20"/>
          <w:szCs w:val="20"/>
        </w:rPr>
        <w:t>SELECT r.roomNo, h.hotelNo</w:t>
      </w:r>
    </w:p>
    <w:p w14:paraId="732AF9F6" w14:textId="77777777" w:rsidR="00F7679E" w:rsidRPr="007F50B4" w:rsidRDefault="00F7679E" w:rsidP="00F7679E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Verdana" w:hAnsi="Verdana"/>
          <w:color w:val="000000" w:themeColor="text1"/>
          <w:sz w:val="20"/>
          <w:szCs w:val="20"/>
        </w:rPr>
      </w:pPr>
      <w:r w:rsidRPr="007F50B4">
        <w:rPr>
          <w:rFonts w:ascii="Verdana" w:hAnsi="Verdana"/>
          <w:color w:val="000000" w:themeColor="text1"/>
          <w:sz w:val="20"/>
          <w:szCs w:val="20"/>
        </w:rPr>
        <w:t>FROM Hotel h, Booking b, Room r</w:t>
      </w:r>
    </w:p>
    <w:p w14:paraId="71AA41CA" w14:textId="77777777" w:rsidR="00F7679E" w:rsidRPr="007F50B4" w:rsidRDefault="00F7679E" w:rsidP="00F7679E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Verdana" w:hAnsi="Verdana"/>
          <w:color w:val="000000" w:themeColor="text1"/>
          <w:sz w:val="20"/>
          <w:szCs w:val="20"/>
        </w:rPr>
      </w:pPr>
      <w:r w:rsidRPr="007F50B4">
        <w:rPr>
          <w:rFonts w:ascii="Verdana" w:hAnsi="Verdana"/>
          <w:color w:val="000000" w:themeColor="text1"/>
          <w:sz w:val="20"/>
          <w:szCs w:val="20"/>
        </w:rPr>
        <w:t>WHERE h.hotelNo=b.hotelNo AND h.hotelNo=’H21’ AND</w:t>
      </w:r>
    </w:p>
    <w:p w14:paraId="7FA7DA42" w14:textId="77777777" w:rsidR="00F7679E" w:rsidRPr="007F50B4" w:rsidRDefault="00F7679E" w:rsidP="00F7679E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Verdana" w:hAnsi="Verdana"/>
          <w:color w:val="000000" w:themeColor="text1"/>
          <w:sz w:val="20"/>
          <w:szCs w:val="20"/>
        </w:rPr>
      </w:pPr>
      <w:r w:rsidRPr="007F50B4">
        <w:rPr>
          <w:rFonts w:ascii="Verdana" w:hAnsi="Verdana"/>
          <w:color w:val="000000" w:themeColor="text1"/>
          <w:sz w:val="20"/>
          <w:szCs w:val="20"/>
        </w:rPr>
        <w:t>b.roomNo=r.roomNo AND type=’s’ AND b.hotelNo=’H22’;</w:t>
      </w:r>
    </w:p>
    <w:p w14:paraId="26297DAE" w14:textId="77777777" w:rsidR="00F7679E" w:rsidRDefault="00F7679E" w:rsidP="00F7679E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Verdana" w:hAnsi="Verdana"/>
          <w:color w:val="FF0000"/>
          <w:sz w:val="20"/>
          <w:szCs w:val="20"/>
        </w:rPr>
      </w:pPr>
    </w:p>
    <w:p w14:paraId="107CFE99" w14:textId="43EBA3F4" w:rsidR="00F7679E" w:rsidRDefault="00F7679E" w:rsidP="00F7679E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Verdana" w:hAnsi="Verdana"/>
          <w:color w:val="FF0000"/>
          <w:sz w:val="20"/>
          <w:szCs w:val="20"/>
        </w:rPr>
      </w:pPr>
      <w:r>
        <w:rPr>
          <w:rFonts w:ascii="Verdana" w:hAnsi="Verdana"/>
          <w:color w:val="FF0000"/>
          <w:sz w:val="20"/>
          <w:szCs w:val="20"/>
        </w:rPr>
        <w:t>Not semantically correct: hotelNo cannot be both H@! and H22 in Booking.</w:t>
      </w:r>
      <w:r w:rsidRPr="00F7679E">
        <w:rPr>
          <w:rFonts w:ascii="Verdana" w:hAnsi="Verdana"/>
          <w:color w:val="FF0000"/>
          <w:sz w:val="20"/>
          <w:szCs w:val="20"/>
        </w:rPr>
        <w:tab/>
      </w:r>
    </w:p>
    <w:p w14:paraId="7547ED0B" w14:textId="719BD2F9" w:rsidR="007F50B4" w:rsidRDefault="007F50B4" w:rsidP="007F50B4">
      <w:pPr>
        <w:widowControl w:val="0"/>
        <w:autoSpaceDE w:val="0"/>
        <w:autoSpaceDN w:val="0"/>
        <w:adjustRightInd w:val="0"/>
        <w:spacing w:after="0" w:line="240" w:lineRule="auto"/>
        <w:rPr>
          <w:rFonts w:ascii="Verdana" w:hAnsi="Verdana"/>
          <w:color w:val="FF0000"/>
          <w:sz w:val="20"/>
          <w:szCs w:val="20"/>
        </w:rPr>
      </w:pPr>
    </w:p>
    <w:p w14:paraId="01F99F62" w14:textId="60642F11" w:rsidR="007F50B4" w:rsidRDefault="007F50B4" w:rsidP="007F50B4">
      <w:pPr>
        <w:widowControl w:val="0"/>
        <w:autoSpaceDE w:val="0"/>
        <w:autoSpaceDN w:val="0"/>
        <w:adjustRightInd w:val="0"/>
        <w:spacing w:after="0" w:line="240" w:lineRule="auto"/>
        <w:rPr>
          <w:rFonts w:ascii="Verdana" w:hAnsi="Verdana"/>
          <w:color w:val="FF0000"/>
          <w:sz w:val="20"/>
          <w:szCs w:val="20"/>
        </w:rPr>
      </w:pPr>
    </w:p>
    <w:p w14:paraId="15F65003" w14:textId="77777777" w:rsidR="005A784A" w:rsidRPr="00A21681" w:rsidRDefault="005A784A" w:rsidP="005A784A">
      <w:pPr>
        <w:pStyle w:val="ListParagraph"/>
        <w:widowControl w:val="0"/>
        <w:numPr>
          <w:ilvl w:val="0"/>
          <w:numId w:val="21"/>
        </w:numPr>
        <w:autoSpaceDE w:val="0"/>
        <w:autoSpaceDN w:val="0"/>
        <w:adjustRightInd w:val="0"/>
        <w:spacing w:after="240" w:line="240" w:lineRule="auto"/>
        <w:ind w:left="360"/>
        <w:contextualSpacing w:val="0"/>
        <w:rPr>
          <w:rFonts w:ascii="Verdana" w:hAnsi="Verdana"/>
          <w:bCs/>
          <w:sz w:val="20"/>
          <w:szCs w:val="20"/>
        </w:rPr>
      </w:pPr>
      <w:r>
        <w:rPr>
          <w:rFonts w:ascii="Verdana" w:hAnsi="Verdana"/>
          <w:bCs/>
          <w:sz w:val="20"/>
          <w:szCs w:val="20"/>
        </w:rPr>
        <w:t>23.18/21</w:t>
      </w:r>
      <w:r w:rsidRPr="00A21681">
        <w:rPr>
          <w:rFonts w:ascii="Verdana" w:hAnsi="Verdana"/>
          <w:bCs/>
          <w:sz w:val="20"/>
          <w:szCs w:val="20"/>
        </w:rPr>
        <w:t>.</w:t>
      </w:r>
      <w:r>
        <w:rPr>
          <w:rFonts w:ascii="Verdana" w:hAnsi="Verdana"/>
          <w:bCs/>
          <w:sz w:val="20"/>
          <w:szCs w:val="20"/>
        </w:rPr>
        <w:t>18</w:t>
      </w:r>
      <w:r w:rsidRPr="00A21681">
        <w:rPr>
          <w:rFonts w:ascii="Verdana" w:hAnsi="Verdana"/>
          <w:bCs/>
          <w:sz w:val="20"/>
          <w:szCs w:val="20"/>
        </w:rPr>
        <w:t xml:space="preserve"> (5</w:t>
      </w:r>
      <w:r w:rsidRPr="00A21681">
        <w:rPr>
          <w:rFonts w:ascii="Verdana" w:hAnsi="Verdana"/>
          <w:bCs/>
          <w:sz w:val="20"/>
          <w:szCs w:val="20"/>
          <w:vertAlign w:val="superscript"/>
        </w:rPr>
        <w:t>th</w:t>
      </w:r>
      <w:r w:rsidRPr="00A21681">
        <w:rPr>
          <w:rFonts w:ascii="Verdana" w:hAnsi="Verdana"/>
          <w:bCs/>
          <w:sz w:val="20"/>
          <w:szCs w:val="20"/>
        </w:rPr>
        <w:t>/4</w:t>
      </w:r>
      <w:r w:rsidRPr="00A21681">
        <w:rPr>
          <w:rFonts w:ascii="Verdana" w:hAnsi="Verdana"/>
          <w:bCs/>
          <w:sz w:val="20"/>
          <w:szCs w:val="20"/>
          <w:vertAlign w:val="superscript"/>
        </w:rPr>
        <w:t>th</w:t>
      </w:r>
      <w:r w:rsidRPr="00A21681">
        <w:rPr>
          <w:rFonts w:ascii="Verdana" w:hAnsi="Verdana"/>
          <w:bCs/>
          <w:sz w:val="20"/>
          <w:szCs w:val="20"/>
        </w:rPr>
        <w:t xml:space="preserve"> edition)</w:t>
      </w:r>
    </w:p>
    <w:p w14:paraId="7E6E8F6B" w14:textId="36FE3235" w:rsidR="007F50B4" w:rsidRDefault="005A784A" w:rsidP="005A784A">
      <w:pPr>
        <w:pStyle w:val="ListParagraph"/>
        <w:widowControl w:val="0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Verdana" w:hAnsi="Verdana"/>
          <w:color w:val="FF0000"/>
          <w:sz w:val="20"/>
          <w:szCs w:val="20"/>
        </w:rPr>
      </w:pPr>
      <w:r>
        <w:rPr>
          <w:rFonts w:ascii="Verdana" w:hAnsi="Verdana"/>
          <w:color w:val="FF0000"/>
          <w:sz w:val="20"/>
          <w:szCs w:val="20"/>
        </w:rPr>
        <w:t>SELECT r.roomNo, r.type, r.price</w:t>
      </w:r>
    </w:p>
    <w:p w14:paraId="50D8EDF9" w14:textId="618E9B8C" w:rsidR="005A784A" w:rsidRDefault="005A784A" w:rsidP="005A784A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Verdana" w:hAnsi="Verdana"/>
          <w:color w:val="FF0000"/>
          <w:sz w:val="20"/>
          <w:szCs w:val="20"/>
        </w:rPr>
      </w:pPr>
      <w:r>
        <w:rPr>
          <w:rFonts w:ascii="Verdana" w:hAnsi="Verdana"/>
          <w:color w:val="FF0000"/>
          <w:sz w:val="20"/>
          <w:szCs w:val="20"/>
        </w:rPr>
        <w:t>FROM Room r, Booking b, Hotel h</w:t>
      </w:r>
    </w:p>
    <w:p w14:paraId="36F22FB0" w14:textId="3DDCD6A6" w:rsidR="005A784A" w:rsidRDefault="005A784A" w:rsidP="005A784A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Verdana" w:hAnsi="Verdana"/>
          <w:color w:val="FF0000"/>
          <w:sz w:val="20"/>
          <w:szCs w:val="20"/>
        </w:rPr>
      </w:pPr>
      <w:r>
        <w:rPr>
          <w:rFonts w:ascii="Verdana" w:hAnsi="Verdana"/>
          <w:color w:val="FF0000"/>
          <w:sz w:val="20"/>
          <w:szCs w:val="20"/>
        </w:rPr>
        <w:t>WHERE r.roomNo=b.roomNo AND b.hotelNo=h.hotelNo AND</w:t>
      </w:r>
    </w:p>
    <w:p w14:paraId="5C23827B" w14:textId="3335C888" w:rsidR="005A784A" w:rsidRDefault="005A784A" w:rsidP="005A784A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Verdana" w:hAnsi="Verdana"/>
          <w:color w:val="FF0000"/>
          <w:sz w:val="20"/>
          <w:szCs w:val="20"/>
        </w:rPr>
      </w:pPr>
      <w:r>
        <w:rPr>
          <w:rFonts w:ascii="Verdana" w:hAnsi="Verdana"/>
          <w:color w:val="FF0000"/>
          <w:sz w:val="20"/>
          <w:szCs w:val="20"/>
        </w:rPr>
        <w:t>h.hotelName=’Grosvenor Hotel’ AND r.price&gt;100;</w:t>
      </w:r>
    </w:p>
    <w:p w14:paraId="315AC892" w14:textId="02CD679A" w:rsidR="005A784A" w:rsidRDefault="005A784A" w:rsidP="005A784A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Verdana" w:hAnsi="Verdana"/>
          <w:color w:val="FF0000"/>
          <w:sz w:val="20"/>
          <w:szCs w:val="20"/>
        </w:rPr>
      </w:pPr>
    </w:p>
    <w:p w14:paraId="1D0C3B44" w14:textId="794A5BA5" w:rsidR="005A784A" w:rsidRDefault="005A784A" w:rsidP="005A784A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Verdana" w:hAnsi="Verdana"/>
          <w:color w:val="FF0000"/>
          <w:sz w:val="20"/>
          <w:szCs w:val="20"/>
        </w:rPr>
      </w:pPr>
    </w:p>
    <w:p w14:paraId="34AAC5C6" w14:textId="16720816" w:rsidR="005A784A" w:rsidRDefault="005A784A" w:rsidP="005A784A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Verdana" w:hAnsi="Verdana"/>
          <w:color w:val="FF0000"/>
          <w:sz w:val="20"/>
          <w:szCs w:val="20"/>
        </w:rPr>
      </w:pPr>
    </w:p>
    <w:p w14:paraId="2FACEE96" w14:textId="1849CBFB" w:rsidR="005A784A" w:rsidRDefault="005A784A" w:rsidP="005A784A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Verdana" w:hAnsi="Verdana"/>
          <w:color w:val="FF0000"/>
          <w:sz w:val="20"/>
          <w:szCs w:val="20"/>
        </w:rPr>
      </w:pPr>
    </w:p>
    <w:p w14:paraId="62232DB4" w14:textId="7A9D4434" w:rsidR="005A784A" w:rsidRDefault="005A784A" w:rsidP="005A784A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Verdana" w:hAnsi="Verdana"/>
          <w:color w:val="FF0000"/>
          <w:sz w:val="20"/>
          <w:szCs w:val="20"/>
        </w:rPr>
      </w:pPr>
    </w:p>
    <w:p w14:paraId="7E4E7BB8" w14:textId="23ED335D" w:rsidR="005A784A" w:rsidRDefault="005A784A" w:rsidP="005A784A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Verdana" w:hAnsi="Verdana"/>
          <w:color w:val="FF0000"/>
          <w:sz w:val="20"/>
          <w:szCs w:val="20"/>
        </w:rPr>
      </w:pPr>
    </w:p>
    <w:p w14:paraId="5DD83174" w14:textId="49EE1199" w:rsidR="005A784A" w:rsidRDefault="005A784A" w:rsidP="005A784A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Verdana" w:hAnsi="Verdana"/>
          <w:color w:val="FF0000"/>
          <w:sz w:val="20"/>
          <w:szCs w:val="20"/>
        </w:rPr>
      </w:pPr>
    </w:p>
    <w:p w14:paraId="4D25E7FC" w14:textId="42417A60" w:rsidR="005A784A" w:rsidRDefault="005A784A" w:rsidP="005A784A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Verdana" w:hAnsi="Verdana"/>
          <w:color w:val="FF0000"/>
          <w:sz w:val="20"/>
          <w:szCs w:val="20"/>
        </w:rPr>
      </w:pPr>
    </w:p>
    <w:p w14:paraId="650087D2" w14:textId="6067600C" w:rsidR="005A784A" w:rsidRDefault="005A784A" w:rsidP="005A784A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Verdana" w:hAnsi="Verdana"/>
          <w:color w:val="FF0000"/>
          <w:sz w:val="20"/>
          <w:szCs w:val="20"/>
        </w:rPr>
      </w:pPr>
    </w:p>
    <w:p w14:paraId="78DCA79D" w14:textId="6B0A2C9C" w:rsidR="005A784A" w:rsidRDefault="005A784A" w:rsidP="005A784A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Verdana" w:hAnsi="Verdana"/>
          <w:color w:val="FF0000"/>
          <w:sz w:val="20"/>
          <w:szCs w:val="20"/>
        </w:rPr>
      </w:pPr>
    </w:p>
    <w:p w14:paraId="319367C6" w14:textId="7F00D604" w:rsidR="00995AD4" w:rsidRDefault="00995AD4" w:rsidP="005A784A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Verdana" w:hAnsi="Verdana"/>
          <w:color w:val="FF0000"/>
          <w:sz w:val="20"/>
          <w:szCs w:val="20"/>
        </w:rPr>
      </w:pPr>
    </w:p>
    <w:p w14:paraId="5E1F5568" w14:textId="13201AED" w:rsidR="00995AD4" w:rsidRDefault="00995AD4" w:rsidP="005A784A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Verdana" w:hAnsi="Verdana"/>
          <w:color w:val="FF0000"/>
          <w:sz w:val="20"/>
          <w:szCs w:val="20"/>
        </w:rPr>
      </w:pPr>
    </w:p>
    <w:p w14:paraId="51B5A501" w14:textId="4087E5F7" w:rsidR="006E23EE" w:rsidRDefault="006E23EE" w:rsidP="005A784A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Verdana" w:hAnsi="Verdana"/>
          <w:color w:val="FF0000"/>
          <w:sz w:val="20"/>
          <w:szCs w:val="20"/>
        </w:rPr>
      </w:pPr>
    </w:p>
    <w:p w14:paraId="388DFCF6" w14:textId="005E5B4E" w:rsidR="006E23EE" w:rsidRDefault="006E23EE" w:rsidP="006E23EE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Verdana" w:hAnsi="Verdana"/>
          <w:color w:val="FF0000"/>
          <w:sz w:val="20"/>
          <w:szCs w:val="20"/>
        </w:rPr>
      </w:pPr>
    </w:p>
    <w:p w14:paraId="29A801CE" w14:textId="2D5A135B" w:rsidR="00BD01BF" w:rsidRDefault="00BD01BF" w:rsidP="006E23EE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Verdana" w:hAnsi="Verdana"/>
          <w:color w:val="FF0000"/>
          <w:sz w:val="20"/>
          <w:szCs w:val="20"/>
        </w:rPr>
      </w:pPr>
    </w:p>
    <w:p w14:paraId="73A54387" w14:textId="1F25F22F" w:rsidR="00BD01BF" w:rsidRDefault="00A877AF" w:rsidP="006E23EE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Verdana" w:hAnsi="Verdana"/>
          <w:color w:val="FF0000"/>
          <w:sz w:val="20"/>
          <w:szCs w:val="20"/>
        </w:rPr>
      </w:pPr>
      <w:r w:rsidRPr="001400D2">
        <w:rPr>
          <w:rFonts w:ascii="Verdana" w:hAnsi="Verdana"/>
          <w:noProof/>
          <w:sz w:val="20"/>
          <w:szCs w:val="20"/>
        </w:rPr>
        <w:drawing>
          <wp:inline distT="0" distB="0" distL="0" distR="0" wp14:anchorId="2D4E677C" wp14:editId="13E91DE2">
            <wp:extent cx="5637475" cy="623360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2427" cy="62390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C8B8AA" w14:textId="2C1509F3" w:rsidR="00A877AF" w:rsidRDefault="00A877AF" w:rsidP="006E23EE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Verdana" w:hAnsi="Verdana"/>
          <w:color w:val="FF0000"/>
          <w:sz w:val="20"/>
          <w:szCs w:val="20"/>
        </w:rPr>
      </w:pPr>
    </w:p>
    <w:p w14:paraId="3E2B8538" w14:textId="26A29C4C" w:rsidR="00A877AF" w:rsidRDefault="00A877AF" w:rsidP="006E23EE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Verdana" w:hAnsi="Verdana"/>
          <w:color w:val="FF0000"/>
          <w:sz w:val="20"/>
          <w:szCs w:val="20"/>
        </w:rPr>
      </w:pPr>
    </w:p>
    <w:p w14:paraId="4752D91D" w14:textId="50600EA4" w:rsidR="00A877AF" w:rsidRDefault="00A877AF" w:rsidP="006E23EE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Verdana" w:hAnsi="Verdana"/>
          <w:color w:val="FF0000"/>
          <w:sz w:val="20"/>
          <w:szCs w:val="20"/>
        </w:rPr>
      </w:pPr>
    </w:p>
    <w:p w14:paraId="101E9301" w14:textId="7FFA56A4" w:rsidR="00A877AF" w:rsidRDefault="00A877AF" w:rsidP="006E23EE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Verdana" w:hAnsi="Verdana"/>
          <w:color w:val="FF0000"/>
          <w:sz w:val="20"/>
          <w:szCs w:val="20"/>
        </w:rPr>
      </w:pPr>
    </w:p>
    <w:p w14:paraId="41DAC425" w14:textId="00A38EF2" w:rsidR="00A877AF" w:rsidRDefault="00A877AF" w:rsidP="006E23EE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Verdana" w:hAnsi="Verdana"/>
          <w:color w:val="FF0000"/>
          <w:sz w:val="20"/>
          <w:szCs w:val="20"/>
        </w:rPr>
      </w:pPr>
    </w:p>
    <w:p w14:paraId="1DAF82AD" w14:textId="7134F97E" w:rsidR="00A877AF" w:rsidRDefault="00A877AF" w:rsidP="006E23EE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Verdana" w:hAnsi="Verdana"/>
          <w:color w:val="FF0000"/>
          <w:sz w:val="20"/>
          <w:szCs w:val="20"/>
        </w:rPr>
      </w:pPr>
    </w:p>
    <w:p w14:paraId="18544987" w14:textId="74958DBE" w:rsidR="00A877AF" w:rsidRDefault="00A877AF" w:rsidP="006E23EE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Verdana" w:hAnsi="Verdana"/>
          <w:color w:val="FF0000"/>
          <w:sz w:val="20"/>
          <w:szCs w:val="20"/>
        </w:rPr>
      </w:pPr>
    </w:p>
    <w:p w14:paraId="286B99BA" w14:textId="42F53708" w:rsidR="00A877AF" w:rsidRDefault="00A877AF" w:rsidP="006E23EE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Verdana" w:hAnsi="Verdana"/>
          <w:color w:val="FF0000"/>
          <w:sz w:val="20"/>
          <w:szCs w:val="20"/>
        </w:rPr>
      </w:pPr>
    </w:p>
    <w:p w14:paraId="544D0C2A" w14:textId="2AD8946E" w:rsidR="00A877AF" w:rsidRDefault="00A877AF" w:rsidP="006E23EE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Verdana" w:hAnsi="Verdana"/>
          <w:color w:val="FF0000"/>
          <w:sz w:val="20"/>
          <w:szCs w:val="20"/>
        </w:rPr>
      </w:pPr>
    </w:p>
    <w:p w14:paraId="51C30C63" w14:textId="42BF164B" w:rsidR="00A877AF" w:rsidRDefault="00A877AF" w:rsidP="006E23EE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Verdana" w:hAnsi="Verdana"/>
          <w:color w:val="FF0000"/>
          <w:sz w:val="20"/>
          <w:szCs w:val="20"/>
        </w:rPr>
      </w:pPr>
    </w:p>
    <w:p w14:paraId="37C71D67" w14:textId="6CBFD04E" w:rsidR="00A877AF" w:rsidRDefault="00A877AF" w:rsidP="006E23EE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Verdana" w:hAnsi="Verdana"/>
          <w:color w:val="FF0000"/>
          <w:sz w:val="20"/>
          <w:szCs w:val="20"/>
        </w:rPr>
      </w:pPr>
    </w:p>
    <w:p w14:paraId="15A74304" w14:textId="440CB185" w:rsidR="00A877AF" w:rsidRDefault="00A877AF" w:rsidP="006E23EE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Verdana" w:hAnsi="Verdana"/>
          <w:color w:val="FF0000"/>
          <w:sz w:val="20"/>
          <w:szCs w:val="20"/>
        </w:rPr>
      </w:pPr>
      <w:r w:rsidRPr="001400D2">
        <w:rPr>
          <w:rFonts w:ascii="Verdana" w:hAnsi="Verdana"/>
          <w:noProof/>
          <w:sz w:val="20"/>
          <w:szCs w:val="20"/>
        </w:rPr>
        <w:lastRenderedPageBreak/>
        <w:drawing>
          <wp:inline distT="0" distB="0" distL="0" distR="0" wp14:anchorId="6D2C64C9" wp14:editId="4CC1D327">
            <wp:extent cx="5263763" cy="60286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1840" cy="6049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030186" w14:textId="2C5E5317" w:rsidR="00A877AF" w:rsidRDefault="00A877AF" w:rsidP="006E23EE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Verdana" w:hAnsi="Verdana"/>
          <w:color w:val="FF0000"/>
          <w:sz w:val="20"/>
          <w:szCs w:val="20"/>
        </w:rPr>
      </w:pPr>
    </w:p>
    <w:p w14:paraId="39A651ED" w14:textId="3CA1D042" w:rsidR="00A877AF" w:rsidRDefault="00A877AF" w:rsidP="006E23EE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Verdana" w:hAnsi="Verdana"/>
          <w:color w:val="FF0000"/>
          <w:sz w:val="20"/>
          <w:szCs w:val="20"/>
        </w:rPr>
      </w:pPr>
    </w:p>
    <w:p w14:paraId="26BF41AE" w14:textId="1247718D" w:rsidR="00A877AF" w:rsidRDefault="00A877AF" w:rsidP="006E23EE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Verdana" w:hAnsi="Verdana"/>
          <w:color w:val="FF0000"/>
          <w:sz w:val="20"/>
          <w:szCs w:val="20"/>
        </w:rPr>
      </w:pPr>
    </w:p>
    <w:p w14:paraId="59DBF0AF" w14:textId="65AD47D5" w:rsidR="00A877AF" w:rsidRDefault="00A877AF" w:rsidP="006E23EE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Verdana" w:hAnsi="Verdana"/>
          <w:color w:val="FF0000"/>
          <w:sz w:val="20"/>
          <w:szCs w:val="20"/>
        </w:rPr>
      </w:pPr>
    </w:p>
    <w:p w14:paraId="43A9A38D" w14:textId="04880BA1" w:rsidR="00A877AF" w:rsidRDefault="00A877AF" w:rsidP="006E23EE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Verdana" w:hAnsi="Verdana"/>
          <w:color w:val="FF0000"/>
          <w:sz w:val="20"/>
          <w:szCs w:val="20"/>
        </w:rPr>
      </w:pPr>
      <w:r w:rsidRPr="001400D2">
        <w:rPr>
          <w:rFonts w:ascii="Verdana" w:hAnsi="Verdana"/>
          <w:noProof/>
          <w:sz w:val="20"/>
          <w:szCs w:val="20"/>
        </w:rPr>
        <w:lastRenderedPageBreak/>
        <w:drawing>
          <wp:inline distT="0" distB="0" distL="0" distR="0" wp14:anchorId="4A0789F3" wp14:editId="1E43FB68">
            <wp:extent cx="4991100" cy="70389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7038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32CE77" w14:textId="2227A72A" w:rsidR="00A877AF" w:rsidRDefault="00A877AF" w:rsidP="006E23EE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Verdana" w:hAnsi="Verdana"/>
          <w:color w:val="FF0000"/>
          <w:sz w:val="20"/>
          <w:szCs w:val="20"/>
        </w:rPr>
      </w:pPr>
    </w:p>
    <w:p w14:paraId="6644BA84" w14:textId="75B445FF" w:rsidR="00A877AF" w:rsidRDefault="00A877AF" w:rsidP="006E23EE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Verdana" w:hAnsi="Verdana"/>
          <w:color w:val="FF0000"/>
          <w:sz w:val="20"/>
          <w:szCs w:val="20"/>
        </w:rPr>
      </w:pPr>
    </w:p>
    <w:p w14:paraId="1FEE44FE" w14:textId="7616E594" w:rsidR="00A877AF" w:rsidRDefault="00A877AF" w:rsidP="006E23EE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Verdana" w:hAnsi="Verdana"/>
          <w:color w:val="FF0000"/>
          <w:sz w:val="20"/>
          <w:szCs w:val="20"/>
        </w:rPr>
      </w:pPr>
      <w:r w:rsidRPr="001400D2">
        <w:rPr>
          <w:rFonts w:ascii="Verdana" w:hAnsi="Verdana"/>
          <w:noProof/>
          <w:sz w:val="20"/>
          <w:szCs w:val="20"/>
        </w:rPr>
        <w:lastRenderedPageBreak/>
        <w:drawing>
          <wp:inline distT="0" distB="0" distL="0" distR="0" wp14:anchorId="67726243" wp14:editId="2E1EC3EB">
            <wp:extent cx="5629523" cy="76009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3524" cy="76063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2FC4EA" w14:textId="06A20D05" w:rsidR="00A877AF" w:rsidRDefault="00A877AF" w:rsidP="00A877AF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Verdana" w:hAnsi="Verdana"/>
          <w:color w:val="FF0000"/>
          <w:sz w:val="20"/>
          <w:szCs w:val="20"/>
        </w:rPr>
      </w:pPr>
    </w:p>
    <w:p w14:paraId="11DA1B49" w14:textId="77558846" w:rsidR="00A877AF" w:rsidRDefault="00A877AF" w:rsidP="00A877AF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Verdana" w:hAnsi="Verdana"/>
          <w:color w:val="FF0000"/>
          <w:sz w:val="20"/>
          <w:szCs w:val="20"/>
        </w:rPr>
      </w:pPr>
    </w:p>
    <w:p w14:paraId="3B309330" w14:textId="77777777" w:rsidR="00A877AF" w:rsidRDefault="00A877AF" w:rsidP="00A877AF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(b)SELECT g.guestNo, g.guestName </w:t>
      </w:r>
    </w:p>
    <w:p w14:paraId="518B6BE8" w14:textId="77777777" w:rsidR="00A877AF" w:rsidRDefault="00A877AF" w:rsidP="00A877AF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FROM Room r, Hotel h, Booking b, Guest g </w:t>
      </w:r>
    </w:p>
    <w:p w14:paraId="6CB78A75" w14:textId="77777777" w:rsidR="00A877AF" w:rsidRDefault="00A877AF" w:rsidP="00A877AF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WHERE h.hotelNo = b.hotelNo AND g.guestNo = b.guestNo AND </w:t>
      </w:r>
    </w:p>
    <w:p w14:paraId="584788EA" w14:textId="77777777" w:rsidR="00A877AF" w:rsidRDefault="00A877AF" w:rsidP="00A877AF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h.hotelNo = r.hotelNo AND h.hotelName = ‘Grosvenor Hotel’ AND </w:t>
      </w:r>
    </w:p>
    <w:p w14:paraId="4B5C4DC0" w14:textId="77777777" w:rsidR="00A877AF" w:rsidRDefault="00A877AF" w:rsidP="00A877AF">
      <w:pPr>
        <w:pStyle w:val="ListParagraph"/>
        <w:widowControl w:val="0"/>
        <w:autoSpaceDE w:val="0"/>
        <w:autoSpaceDN w:val="0"/>
        <w:adjustRightInd w:val="0"/>
        <w:spacing w:after="0" w:line="240" w:lineRule="auto"/>
        <w:ind w:left="360"/>
      </w:pPr>
      <w:r>
        <w:t>dateFrom &gt;= ‘1-Jan-o4’ AND dateTo &lt;= ’31-Dec-04’;</w:t>
      </w:r>
    </w:p>
    <w:p w14:paraId="2759CD95" w14:textId="0F0DFE94" w:rsidR="00A877AF" w:rsidRDefault="00A877AF" w:rsidP="00A877AF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Verdana" w:hAnsi="Verdana"/>
          <w:color w:val="FF0000"/>
          <w:sz w:val="20"/>
          <w:szCs w:val="20"/>
        </w:rPr>
      </w:pPr>
    </w:p>
    <w:p w14:paraId="26EC303C" w14:textId="4E0337AD" w:rsidR="00A877AF" w:rsidRDefault="00A877AF" w:rsidP="00A877AF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Verdana" w:hAnsi="Verdana"/>
          <w:color w:val="FF0000"/>
          <w:sz w:val="20"/>
          <w:szCs w:val="20"/>
        </w:rPr>
      </w:pPr>
    </w:p>
    <w:p w14:paraId="6C7BC56E" w14:textId="65F736E7" w:rsidR="00A877AF" w:rsidRDefault="00A877AF" w:rsidP="00A877AF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Verdana" w:hAnsi="Verdana"/>
          <w:color w:val="FF0000"/>
          <w:sz w:val="20"/>
          <w:szCs w:val="20"/>
        </w:rPr>
      </w:pPr>
      <w:r w:rsidRPr="00B40D92">
        <w:rPr>
          <w:rFonts w:ascii="Verdana" w:hAnsi="Verdana"/>
          <w:noProof/>
          <w:sz w:val="20"/>
          <w:szCs w:val="20"/>
        </w:rPr>
        <w:drawing>
          <wp:inline distT="0" distB="0" distL="0" distR="0" wp14:anchorId="3E906A82" wp14:editId="0F0CF214">
            <wp:extent cx="5693134" cy="76009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546" cy="7604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023B26" w14:textId="68A3FB9E" w:rsidR="00A877AF" w:rsidRDefault="00A877AF" w:rsidP="00A877AF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Verdana" w:hAnsi="Verdana"/>
          <w:color w:val="FF0000"/>
          <w:sz w:val="20"/>
          <w:szCs w:val="20"/>
        </w:rPr>
      </w:pPr>
    </w:p>
    <w:p w14:paraId="75F8BBEE" w14:textId="624E8A00" w:rsidR="00A877AF" w:rsidRDefault="00A877AF" w:rsidP="00A877AF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Verdana" w:hAnsi="Verdana"/>
          <w:color w:val="FF0000"/>
          <w:sz w:val="20"/>
          <w:szCs w:val="20"/>
        </w:rPr>
      </w:pPr>
    </w:p>
    <w:p w14:paraId="7A111B9B" w14:textId="41F9D990" w:rsidR="00A877AF" w:rsidRDefault="00A877AF" w:rsidP="00A877AF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Verdana" w:hAnsi="Verdana"/>
          <w:color w:val="FF0000"/>
          <w:sz w:val="20"/>
          <w:szCs w:val="20"/>
        </w:rPr>
      </w:pPr>
      <w:r w:rsidRPr="00B40D92">
        <w:rPr>
          <w:rFonts w:ascii="Verdana" w:hAnsi="Verdana"/>
          <w:noProof/>
          <w:sz w:val="20"/>
          <w:szCs w:val="20"/>
        </w:rPr>
        <w:lastRenderedPageBreak/>
        <w:drawing>
          <wp:inline distT="0" distB="0" distL="0" distR="0" wp14:anchorId="2DBB006D" wp14:editId="7277D2C6">
            <wp:extent cx="5868062" cy="76009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8882" cy="76020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1C470D" w14:textId="3CDE7A1E" w:rsidR="00A877AF" w:rsidRDefault="00A877AF" w:rsidP="00A877AF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Verdana" w:hAnsi="Verdana"/>
          <w:color w:val="FF0000"/>
          <w:sz w:val="20"/>
          <w:szCs w:val="20"/>
        </w:rPr>
      </w:pPr>
    </w:p>
    <w:p w14:paraId="3DFF93CF" w14:textId="44235D1A" w:rsidR="00A877AF" w:rsidRDefault="00A877AF" w:rsidP="00A877AF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Verdana" w:hAnsi="Verdana"/>
          <w:color w:val="FF0000"/>
          <w:sz w:val="20"/>
          <w:szCs w:val="20"/>
        </w:rPr>
      </w:pPr>
      <w:r w:rsidRPr="00B40D92">
        <w:rPr>
          <w:rFonts w:ascii="Verdana" w:hAnsi="Verdana"/>
          <w:noProof/>
          <w:sz w:val="20"/>
          <w:szCs w:val="20"/>
        </w:rPr>
        <w:lastRenderedPageBreak/>
        <w:drawing>
          <wp:inline distT="0" distB="0" distL="0" distR="0" wp14:anchorId="75D4BEC3" wp14:editId="2237E94F">
            <wp:extent cx="5597718" cy="785812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9941" cy="78612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B77B2D" w14:textId="68FD20D2" w:rsidR="00A877AF" w:rsidRDefault="00A877AF" w:rsidP="00A877AF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Verdana" w:hAnsi="Verdana"/>
          <w:color w:val="FF0000"/>
          <w:sz w:val="20"/>
          <w:szCs w:val="20"/>
        </w:rPr>
      </w:pPr>
    </w:p>
    <w:p w14:paraId="51E11053" w14:textId="30355D0C" w:rsidR="00A877AF" w:rsidRPr="005A784A" w:rsidRDefault="00A877AF" w:rsidP="00A877AF">
      <w:pPr>
        <w:pStyle w:val="ListParagraph"/>
        <w:widowControl w:val="0"/>
        <w:autoSpaceDE w:val="0"/>
        <w:autoSpaceDN w:val="0"/>
        <w:adjustRightInd w:val="0"/>
        <w:spacing w:after="0" w:line="240" w:lineRule="auto"/>
        <w:rPr>
          <w:rFonts w:ascii="Verdana" w:hAnsi="Verdana"/>
          <w:color w:val="FF0000"/>
          <w:sz w:val="20"/>
          <w:szCs w:val="20"/>
        </w:rPr>
      </w:pPr>
      <w:r w:rsidRPr="00B40D92">
        <w:rPr>
          <w:rFonts w:ascii="Verdana" w:hAnsi="Verdana"/>
          <w:noProof/>
          <w:sz w:val="20"/>
          <w:szCs w:val="20"/>
        </w:rPr>
        <w:lastRenderedPageBreak/>
        <w:drawing>
          <wp:inline distT="0" distB="0" distL="0" distR="0" wp14:anchorId="0A3F59FF" wp14:editId="10BC916C">
            <wp:extent cx="5462546" cy="672719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4506" cy="67296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877AF" w:rsidRPr="005A784A" w:rsidSect="007244CE">
      <w:headerReference w:type="even" r:id="rId16"/>
      <w:headerReference w:type="default" r:id="rId17"/>
      <w:headerReference w:type="first" r:id="rId18"/>
      <w:pgSz w:w="12240" w:h="15840"/>
      <w:pgMar w:top="900" w:right="810" w:bottom="72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005CDA" w14:textId="77777777" w:rsidR="0019254B" w:rsidRDefault="0019254B" w:rsidP="00090583">
      <w:pPr>
        <w:spacing w:after="0" w:line="240" w:lineRule="auto"/>
      </w:pPr>
      <w:r>
        <w:separator/>
      </w:r>
    </w:p>
  </w:endnote>
  <w:endnote w:type="continuationSeparator" w:id="0">
    <w:p w14:paraId="1C04A458" w14:textId="77777777" w:rsidR="0019254B" w:rsidRDefault="0019254B" w:rsidP="000905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B426B9" w14:textId="77777777" w:rsidR="0019254B" w:rsidRDefault="0019254B" w:rsidP="00090583">
      <w:pPr>
        <w:spacing w:after="0" w:line="240" w:lineRule="auto"/>
      </w:pPr>
      <w:r>
        <w:separator/>
      </w:r>
    </w:p>
  </w:footnote>
  <w:footnote w:type="continuationSeparator" w:id="0">
    <w:p w14:paraId="6F19F619" w14:textId="77777777" w:rsidR="0019254B" w:rsidRDefault="0019254B" w:rsidP="000905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D603F4" w14:textId="77777777" w:rsidR="00090583" w:rsidRDefault="0019254B">
    <w:pPr>
      <w:pStyle w:val="Header"/>
    </w:pPr>
    <w:r>
      <w:rPr>
        <w:noProof/>
      </w:rPr>
      <w:pict w14:anchorId="60AEB211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9331766" o:spid="_x0000_s1026" type="#_x0000_t136" style="position:absolute;margin-left:0;margin-top:0;width:185.25pt;height:44.25pt;rotation:315;z-index:-251654144;mso-position-horizontal:center;mso-position-horizontal-relative:margin;mso-position-vertical:center;mso-position-vertical-relative:margin" o:allowincell="f" fillcolor="#eeece1 [3214]" stroked="f">
          <v:fill opacity=".5"/>
          <v:textpath style="font-family:&quot;Calibri&quot;" string="MUM-DBMS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DA5FAE" w14:textId="77777777" w:rsidR="00090583" w:rsidRDefault="0019254B">
    <w:pPr>
      <w:pStyle w:val="Header"/>
    </w:pPr>
    <w:r>
      <w:rPr>
        <w:noProof/>
      </w:rPr>
      <w:pict w14:anchorId="28F21A0F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9331767" o:spid="_x0000_s1027" type="#_x0000_t136" style="position:absolute;margin-left:0;margin-top:0;width:185.25pt;height:44.25pt;rotation:315;z-index:-251652096;mso-position-horizontal:center;mso-position-horizontal-relative:margin;mso-position-vertical:center;mso-position-vertical-relative:margin" o:allowincell="f" fillcolor="#eeece1 [3214]" stroked="f">
          <v:fill opacity=".5"/>
          <v:textpath style="font-family:&quot;Calibri&quot;" string="MUM-DBMS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F98E1" w14:textId="77777777" w:rsidR="00090583" w:rsidRDefault="0019254B">
    <w:pPr>
      <w:pStyle w:val="Header"/>
    </w:pPr>
    <w:r>
      <w:rPr>
        <w:noProof/>
      </w:rPr>
      <w:pict w14:anchorId="6ADE69CB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79331765" o:spid="_x0000_s1025" type="#_x0000_t136" style="position:absolute;margin-left:0;margin-top:0;width:185.25pt;height:44.25pt;rotation:315;z-index:-251656192;mso-position-horizontal:center;mso-position-horizontal-relative:margin;mso-position-vertical:center;mso-position-vertical-relative:margin" o:allowincell="f" fillcolor="#eeece1 [3214]" stroked="f">
          <v:fill opacity=".5"/>
          <v:textpath style="font-family:&quot;Calibri&quot;" string="MUM-DBMS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044EE"/>
    <w:multiLevelType w:val="hybridMultilevel"/>
    <w:tmpl w:val="F6F46F7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02104D"/>
    <w:multiLevelType w:val="hybridMultilevel"/>
    <w:tmpl w:val="E86614E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596E25"/>
    <w:multiLevelType w:val="hybridMultilevel"/>
    <w:tmpl w:val="32C075AC"/>
    <w:lvl w:ilvl="0" w:tplc="D4E87D4A">
      <w:start w:val="1"/>
      <w:numFmt w:val="decimal"/>
      <w:lvlText w:val="%1)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DB69DE"/>
    <w:multiLevelType w:val="hybridMultilevel"/>
    <w:tmpl w:val="58F2C50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B8446B"/>
    <w:multiLevelType w:val="hybridMultilevel"/>
    <w:tmpl w:val="5B868A3A"/>
    <w:lvl w:ilvl="0" w:tplc="7C1A7C7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952FEB"/>
    <w:multiLevelType w:val="hybridMultilevel"/>
    <w:tmpl w:val="45DC688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783392"/>
    <w:multiLevelType w:val="hybridMultilevel"/>
    <w:tmpl w:val="E3722302"/>
    <w:lvl w:ilvl="0" w:tplc="DB083DB6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7A426F"/>
    <w:multiLevelType w:val="hybridMultilevel"/>
    <w:tmpl w:val="AC361882"/>
    <w:lvl w:ilvl="0" w:tplc="CE32E846">
      <w:start w:val="1"/>
      <w:numFmt w:val="decimal"/>
      <w:lvlText w:val="(%1)"/>
      <w:lvlJc w:val="left"/>
      <w:pPr>
        <w:ind w:left="216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F02F06"/>
    <w:multiLevelType w:val="hybridMultilevel"/>
    <w:tmpl w:val="02EC95A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74131D"/>
    <w:multiLevelType w:val="hybridMultilevel"/>
    <w:tmpl w:val="01F2DA54"/>
    <w:lvl w:ilvl="0" w:tplc="C2C6A75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FA2464B"/>
    <w:multiLevelType w:val="hybridMultilevel"/>
    <w:tmpl w:val="BF54749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4B2FFB"/>
    <w:multiLevelType w:val="hybridMultilevel"/>
    <w:tmpl w:val="D16A903A"/>
    <w:lvl w:ilvl="0" w:tplc="9F7E2BE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BEC4DB0">
      <w:start w:val="833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97838F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8CAB3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C37276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4ECDED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01CA6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5F8A55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138A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2" w15:restartNumberingAfterBreak="0">
    <w:nsid w:val="361E6432"/>
    <w:multiLevelType w:val="hybridMultilevel"/>
    <w:tmpl w:val="12E681EA"/>
    <w:lvl w:ilvl="0" w:tplc="C2C6A75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95D68AE"/>
    <w:multiLevelType w:val="hybridMultilevel"/>
    <w:tmpl w:val="451A481E"/>
    <w:lvl w:ilvl="0" w:tplc="5C80F0A4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830373"/>
    <w:multiLevelType w:val="hybridMultilevel"/>
    <w:tmpl w:val="92D8F2D8"/>
    <w:lvl w:ilvl="0" w:tplc="04090011">
      <w:start w:val="1"/>
      <w:numFmt w:val="decimal"/>
      <w:lvlText w:val="%1)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5" w15:restartNumberingAfterBreak="0">
    <w:nsid w:val="41286EAD"/>
    <w:multiLevelType w:val="hybridMultilevel"/>
    <w:tmpl w:val="2AE4ECD6"/>
    <w:lvl w:ilvl="0" w:tplc="92E6E5FE">
      <w:start w:val="1"/>
      <w:numFmt w:val="decimal"/>
      <w:lvlText w:val="(%1)"/>
      <w:lvlJc w:val="left"/>
      <w:pPr>
        <w:ind w:left="2160" w:hanging="360"/>
      </w:pPr>
      <w:rPr>
        <w:rFonts w:hint="default"/>
        <w:b/>
        <w:color w:val="auto"/>
      </w:rPr>
    </w:lvl>
    <w:lvl w:ilvl="1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4FAF2F99"/>
    <w:multiLevelType w:val="hybridMultilevel"/>
    <w:tmpl w:val="89C005AE"/>
    <w:lvl w:ilvl="0" w:tplc="5DE47C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772FD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5608FE3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7B6E51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87A3D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ADBEC4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48A34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C9A54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06E9A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7" w15:restartNumberingAfterBreak="0">
    <w:nsid w:val="5A0C4D52"/>
    <w:multiLevelType w:val="hybridMultilevel"/>
    <w:tmpl w:val="F2D6AE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32570B"/>
    <w:multiLevelType w:val="hybridMultilevel"/>
    <w:tmpl w:val="328EF398"/>
    <w:lvl w:ilvl="0" w:tplc="D5C8EA12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9" w15:restartNumberingAfterBreak="0">
    <w:nsid w:val="5F7A2903"/>
    <w:multiLevelType w:val="hybridMultilevel"/>
    <w:tmpl w:val="300493DC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0" w15:restartNumberingAfterBreak="0">
    <w:nsid w:val="6A532D31"/>
    <w:multiLevelType w:val="hybridMultilevel"/>
    <w:tmpl w:val="542EDB6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843BCD"/>
    <w:multiLevelType w:val="hybridMultilevel"/>
    <w:tmpl w:val="0B8EAC5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79656BA5"/>
    <w:multiLevelType w:val="hybridMultilevel"/>
    <w:tmpl w:val="103C34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F495EF1"/>
    <w:multiLevelType w:val="hybridMultilevel"/>
    <w:tmpl w:val="887683F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55473228">
    <w:abstractNumId w:val="22"/>
  </w:num>
  <w:num w:numId="2" w16cid:durableId="452748346">
    <w:abstractNumId w:val="10"/>
  </w:num>
  <w:num w:numId="3" w16cid:durableId="853112283">
    <w:abstractNumId w:val="8"/>
  </w:num>
  <w:num w:numId="4" w16cid:durableId="1193105134">
    <w:abstractNumId w:val="5"/>
  </w:num>
  <w:num w:numId="5" w16cid:durableId="2141336196">
    <w:abstractNumId w:val="0"/>
  </w:num>
  <w:num w:numId="6" w16cid:durableId="1327588262">
    <w:abstractNumId w:val="1"/>
  </w:num>
  <w:num w:numId="7" w16cid:durableId="43023514">
    <w:abstractNumId w:val="23"/>
  </w:num>
  <w:num w:numId="8" w16cid:durableId="1856458827">
    <w:abstractNumId w:val="20"/>
  </w:num>
  <w:num w:numId="9" w16cid:durableId="1036080511">
    <w:abstractNumId w:val="12"/>
  </w:num>
  <w:num w:numId="10" w16cid:durableId="289171724">
    <w:abstractNumId w:val="9"/>
  </w:num>
  <w:num w:numId="11" w16cid:durableId="1309169930">
    <w:abstractNumId w:val="17"/>
  </w:num>
  <w:num w:numId="12" w16cid:durableId="610162979">
    <w:abstractNumId w:val="15"/>
  </w:num>
  <w:num w:numId="13" w16cid:durableId="2045977717">
    <w:abstractNumId w:val="7"/>
  </w:num>
  <w:num w:numId="14" w16cid:durableId="1572885957">
    <w:abstractNumId w:val="3"/>
  </w:num>
  <w:num w:numId="15" w16cid:durableId="447314261">
    <w:abstractNumId w:val="14"/>
  </w:num>
  <w:num w:numId="16" w16cid:durableId="240412103">
    <w:abstractNumId w:val="18"/>
  </w:num>
  <w:num w:numId="17" w16cid:durableId="1905216621">
    <w:abstractNumId w:val="16"/>
  </w:num>
  <w:num w:numId="18" w16cid:durableId="646789065">
    <w:abstractNumId w:val="2"/>
  </w:num>
  <w:num w:numId="19" w16cid:durableId="300889857">
    <w:abstractNumId w:val="21"/>
  </w:num>
  <w:num w:numId="20" w16cid:durableId="1814175146">
    <w:abstractNumId w:val="11"/>
  </w:num>
  <w:num w:numId="21" w16cid:durableId="231937760">
    <w:abstractNumId w:val="19"/>
  </w:num>
  <w:num w:numId="22" w16cid:durableId="1960838293">
    <w:abstractNumId w:val="6"/>
  </w:num>
  <w:num w:numId="23" w16cid:durableId="1747605096">
    <w:abstractNumId w:val="13"/>
  </w:num>
  <w:num w:numId="24" w16cid:durableId="90606482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MDY2NjI2MjEwMzRW0lEKTi0uzszPAykwrAUA9c79ySwAAAA="/>
  </w:docVars>
  <w:rsids>
    <w:rsidRoot w:val="00EF0969"/>
    <w:rsid w:val="000111E1"/>
    <w:rsid w:val="000335C4"/>
    <w:rsid w:val="00067786"/>
    <w:rsid w:val="000875D5"/>
    <w:rsid w:val="0009009A"/>
    <w:rsid w:val="00090583"/>
    <w:rsid w:val="000924B7"/>
    <w:rsid w:val="000D61D6"/>
    <w:rsid w:val="00150C7C"/>
    <w:rsid w:val="0016058F"/>
    <w:rsid w:val="0016550C"/>
    <w:rsid w:val="0016662C"/>
    <w:rsid w:val="00176749"/>
    <w:rsid w:val="00186FF0"/>
    <w:rsid w:val="0019254B"/>
    <w:rsid w:val="0019512A"/>
    <w:rsid w:val="001B583F"/>
    <w:rsid w:val="001D26C8"/>
    <w:rsid w:val="001D4279"/>
    <w:rsid w:val="001E30CB"/>
    <w:rsid w:val="001E3329"/>
    <w:rsid w:val="00204B37"/>
    <w:rsid w:val="00215532"/>
    <w:rsid w:val="002672F9"/>
    <w:rsid w:val="00277162"/>
    <w:rsid w:val="00282ACD"/>
    <w:rsid w:val="002C21D1"/>
    <w:rsid w:val="002C67E1"/>
    <w:rsid w:val="002D2BD4"/>
    <w:rsid w:val="002D4EBB"/>
    <w:rsid w:val="002F2067"/>
    <w:rsid w:val="002F4869"/>
    <w:rsid w:val="00377F15"/>
    <w:rsid w:val="003A6101"/>
    <w:rsid w:val="003C2544"/>
    <w:rsid w:val="00404219"/>
    <w:rsid w:val="004606BE"/>
    <w:rsid w:val="00483855"/>
    <w:rsid w:val="00484495"/>
    <w:rsid w:val="00492E87"/>
    <w:rsid w:val="004A71DD"/>
    <w:rsid w:val="004F0A7E"/>
    <w:rsid w:val="0051012C"/>
    <w:rsid w:val="00511A74"/>
    <w:rsid w:val="00515A2F"/>
    <w:rsid w:val="00536609"/>
    <w:rsid w:val="00547BE5"/>
    <w:rsid w:val="005757D0"/>
    <w:rsid w:val="00576ADC"/>
    <w:rsid w:val="005A453E"/>
    <w:rsid w:val="005A784A"/>
    <w:rsid w:val="005D07CF"/>
    <w:rsid w:val="005F1BA9"/>
    <w:rsid w:val="00612D2C"/>
    <w:rsid w:val="00646E75"/>
    <w:rsid w:val="006623CE"/>
    <w:rsid w:val="00674AF1"/>
    <w:rsid w:val="006B33CD"/>
    <w:rsid w:val="006D13A1"/>
    <w:rsid w:val="006D7AC8"/>
    <w:rsid w:val="006E23EE"/>
    <w:rsid w:val="006E284A"/>
    <w:rsid w:val="00701A21"/>
    <w:rsid w:val="00710BD1"/>
    <w:rsid w:val="00710D8A"/>
    <w:rsid w:val="007244CE"/>
    <w:rsid w:val="00761377"/>
    <w:rsid w:val="007706FE"/>
    <w:rsid w:val="007728B3"/>
    <w:rsid w:val="00777AFA"/>
    <w:rsid w:val="007D7524"/>
    <w:rsid w:val="007E2A12"/>
    <w:rsid w:val="007F107C"/>
    <w:rsid w:val="007F50B4"/>
    <w:rsid w:val="007F5EC6"/>
    <w:rsid w:val="008075B3"/>
    <w:rsid w:val="008239C3"/>
    <w:rsid w:val="0083239B"/>
    <w:rsid w:val="00837859"/>
    <w:rsid w:val="0089024E"/>
    <w:rsid w:val="0089771E"/>
    <w:rsid w:val="008A0DD3"/>
    <w:rsid w:val="008A4A42"/>
    <w:rsid w:val="008E0CB3"/>
    <w:rsid w:val="008E2AB9"/>
    <w:rsid w:val="00901354"/>
    <w:rsid w:val="00931CD3"/>
    <w:rsid w:val="00947CD8"/>
    <w:rsid w:val="009809D0"/>
    <w:rsid w:val="00982656"/>
    <w:rsid w:val="00983A30"/>
    <w:rsid w:val="00995AD4"/>
    <w:rsid w:val="009A1E74"/>
    <w:rsid w:val="009A3F98"/>
    <w:rsid w:val="009D22EF"/>
    <w:rsid w:val="009E6460"/>
    <w:rsid w:val="00A02231"/>
    <w:rsid w:val="00A21681"/>
    <w:rsid w:val="00A877AF"/>
    <w:rsid w:val="00A962CE"/>
    <w:rsid w:val="00AA5E4D"/>
    <w:rsid w:val="00AB05DB"/>
    <w:rsid w:val="00AB4BD4"/>
    <w:rsid w:val="00AF1C9A"/>
    <w:rsid w:val="00B0692F"/>
    <w:rsid w:val="00B54C0F"/>
    <w:rsid w:val="00B617DC"/>
    <w:rsid w:val="00B677A1"/>
    <w:rsid w:val="00B75D63"/>
    <w:rsid w:val="00B77355"/>
    <w:rsid w:val="00BC3399"/>
    <w:rsid w:val="00BD01BF"/>
    <w:rsid w:val="00BE438F"/>
    <w:rsid w:val="00C31146"/>
    <w:rsid w:val="00C62230"/>
    <w:rsid w:val="00C8280E"/>
    <w:rsid w:val="00CD709B"/>
    <w:rsid w:val="00CF3E8B"/>
    <w:rsid w:val="00D16E02"/>
    <w:rsid w:val="00D23BC4"/>
    <w:rsid w:val="00D55132"/>
    <w:rsid w:val="00D659BA"/>
    <w:rsid w:val="00D674D0"/>
    <w:rsid w:val="00D95F23"/>
    <w:rsid w:val="00DB35D2"/>
    <w:rsid w:val="00DD4CC3"/>
    <w:rsid w:val="00E22DBE"/>
    <w:rsid w:val="00E370BE"/>
    <w:rsid w:val="00E407F9"/>
    <w:rsid w:val="00E66D0C"/>
    <w:rsid w:val="00E66D95"/>
    <w:rsid w:val="00E74099"/>
    <w:rsid w:val="00E91969"/>
    <w:rsid w:val="00E9452E"/>
    <w:rsid w:val="00ED71D5"/>
    <w:rsid w:val="00EF0969"/>
    <w:rsid w:val="00F01F15"/>
    <w:rsid w:val="00F02CA1"/>
    <w:rsid w:val="00F40351"/>
    <w:rsid w:val="00F40873"/>
    <w:rsid w:val="00F575D8"/>
    <w:rsid w:val="00F7679E"/>
    <w:rsid w:val="00F83E01"/>
    <w:rsid w:val="00F84992"/>
    <w:rsid w:val="00F871ED"/>
    <w:rsid w:val="00F9353E"/>
    <w:rsid w:val="00FB57CE"/>
    <w:rsid w:val="00FD12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A8A6EC"/>
  <w15:docId w15:val="{68637D3E-FE00-4F5E-9D90-984B6F79C1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7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096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semiHidden/>
    <w:unhideWhenUsed/>
    <w:rsid w:val="000905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90583"/>
  </w:style>
  <w:style w:type="paragraph" w:styleId="Footer">
    <w:name w:val="footer"/>
    <w:basedOn w:val="Normal"/>
    <w:link w:val="FooterChar"/>
    <w:uiPriority w:val="99"/>
    <w:semiHidden/>
    <w:unhideWhenUsed/>
    <w:rsid w:val="000905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90583"/>
  </w:style>
  <w:style w:type="paragraph" w:styleId="BalloonText">
    <w:name w:val="Balloon Text"/>
    <w:basedOn w:val="Normal"/>
    <w:link w:val="BalloonTextChar"/>
    <w:uiPriority w:val="99"/>
    <w:semiHidden/>
    <w:unhideWhenUsed/>
    <w:rsid w:val="008977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771E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A877A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80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71782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0878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80371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021078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03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63948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95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00604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9390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549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97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65316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560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emf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image" Target="media/image8.emf"/><Relationship Id="rId10" Type="http://schemas.openxmlformats.org/officeDocument/2006/relationships/image" Target="media/image3.emf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Relationship Id="rId14" Type="http://schemas.openxmlformats.org/officeDocument/2006/relationships/image" Target="media/image7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913752F-D0EC-4803-8850-C2317AAFE4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8</TotalTime>
  <Pages>9</Pages>
  <Words>303</Words>
  <Characters>173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Gopal Kunwar</cp:lastModifiedBy>
  <cp:revision>112</cp:revision>
  <cp:lastPrinted>2022-05-10T04:54:00Z</cp:lastPrinted>
  <dcterms:created xsi:type="dcterms:W3CDTF">2014-05-14T11:17:00Z</dcterms:created>
  <dcterms:modified xsi:type="dcterms:W3CDTF">2022-05-10T05:08:00Z</dcterms:modified>
</cp:coreProperties>
</file>